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C45F69D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</w:t>
      </w:r>
      <w:r w:rsidRPr="00FF6189">
        <w:rPr>
          <w:rFonts w:ascii="Arial Narrow" w:hAnsi="Arial Narrow" w:cs="Times New Roman"/>
          <w:sz w:val="22"/>
          <w:szCs w:val="22"/>
        </w:rPr>
        <w:t xml:space="preserve">predmet </w:t>
      </w:r>
      <w:r w:rsidRPr="00FF6189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FF6189" w:rsidRPr="00FF6189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Nákup </w:t>
      </w:r>
      <w:proofErr w:type="spellStart"/>
      <w:r w:rsidR="00FF6189" w:rsidRPr="00FF6189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fotoprístrojov</w:t>
      </w:r>
      <w:proofErr w:type="spellEnd"/>
      <w:r w:rsidR="00FF6189" w:rsidRPr="00FF6189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 s</w:t>
      </w:r>
      <w:r w:rsidR="006A6970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 </w:t>
      </w:r>
      <w:r w:rsidR="00FF6189" w:rsidRPr="00FF6189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príslušenstvom</w:t>
      </w:r>
      <w:r w:rsidR="006A6970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 II</w:t>
      </w:r>
      <w:r w:rsidR="00C06D5F" w:rsidRPr="00FF6189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6A6970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8396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FF6189">
        <w:rPr>
          <w:rFonts w:ascii="Arial Narrow" w:hAnsi="Arial Narrow"/>
          <w:b/>
          <w:sz w:val="22"/>
          <w:szCs w:val="22"/>
        </w:rPr>
        <w:t xml:space="preserve"> </w:t>
      </w:r>
      <w:r w:rsidRPr="00FF6189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1E1655" w:rsidRPr="00030989">
        <w:rPr>
          <w:rFonts w:ascii="Arial Narrow" w:hAnsi="Arial Narrow"/>
          <w:b/>
          <w:shd w:val="clear" w:color="auto" w:fill="FFFFFF"/>
        </w:rPr>
        <w:t xml:space="preserve">Audio, video, </w:t>
      </w:r>
      <w:proofErr w:type="spellStart"/>
      <w:r w:rsidR="001E1655" w:rsidRPr="00030989">
        <w:rPr>
          <w:rFonts w:ascii="Arial Narrow" w:hAnsi="Arial Narrow"/>
          <w:b/>
          <w:shd w:val="clear" w:color="auto" w:fill="FFFFFF"/>
        </w:rPr>
        <w:t>foto</w:t>
      </w:r>
      <w:proofErr w:type="spellEnd"/>
      <w:r w:rsidR="001E1655" w:rsidRPr="00030989">
        <w:rPr>
          <w:rFonts w:ascii="Arial Narrow" w:hAnsi="Arial Narrow"/>
          <w:b/>
          <w:shd w:val="clear" w:color="auto" w:fill="FFFFFF"/>
        </w:rPr>
        <w:t xml:space="preserve"> a súvisiaca technika DNS</w:t>
      </w:r>
      <w:r w:rsidR="00A47DB5" w:rsidRPr="00FF6189">
        <w:rPr>
          <w:rFonts w:ascii="Arial Narrow" w:hAnsi="Arial Narrow" w:cs="Times New Roman"/>
          <w:sz w:val="22"/>
          <w:szCs w:val="22"/>
        </w:rPr>
        <w:t>“</w:t>
      </w:r>
      <w:r w:rsidRPr="00FF6189">
        <w:rPr>
          <w:rFonts w:ascii="Arial Narrow" w:hAnsi="Arial Narrow" w:cs="Times New Roman"/>
          <w:sz w:val="22"/>
          <w:szCs w:val="22"/>
        </w:rPr>
        <w:t xml:space="preserve"> prostredníctvom elektronického</w:t>
      </w:r>
      <w:r w:rsidRPr="00C06D5F">
        <w:rPr>
          <w:rFonts w:ascii="Arial Narrow" w:hAnsi="Arial Narrow" w:cs="Times New Roman"/>
          <w:sz w:val="22"/>
          <w:szCs w:val="22"/>
        </w:rPr>
        <w:t xml:space="preserve">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  <w:bookmarkStart w:id="0" w:name="_GoBack"/>
      <w:bookmarkEnd w:id="0"/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2B12FA" w14:textId="77777777" w:rsidR="003C0A11" w:rsidRDefault="003C0A11" w:rsidP="00317080">
      <w:r>
        <w:separator/>
      </w:r>
    </w:p>
  </w:endnote>
  <w:endnote w:type="continuationSeparator" w:id="0">
    <w:p w14:paraId="7E2A75FD" w14:textId="77777777" w:rsidR="003C0A11" w:rsidRDefault="003C0A11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74FA07" w14:textId="77777777" w:rsidR="003C0A11" w:rsidRDefault="003C0A11" w:rsidP="00317080">
      <w:r>
        <w:separator/>
      </w:r>
    </w:p>
  </w:footnote>
  <w:footnote w:type="continuationSeparator" w:id="0">
    <w:p w14:paraId="480067DF" w14:textId="77777777" w:rsidR="003C0A11" w:rsidRDefault="003C0A11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829A4"/>
    <w:rsid w:val="001A503E"/>
    <w:rsid w:val="001E1655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C0A11"/>
    <w:rsid w:val="003E15CC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86756"/>
    <w:rsid w:val="00691536"/>
    <w:rsid w:val="006A6970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47DB5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A0153"/>
    <w:rsid w:val="00CC31D9"/>
    <w:rsid w:val="00CF4669"/>
    <w:rsid w:val="00D02717"/>
    <w:rsid w:val="00D14B92"/>
    <w:rsid w:val="00D85AE8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  <w:rsid w:val="00FF6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Ľuboš Hláčik</cp:lastModifiedBy>
  <cp:revision>29</cp:revision>
  <dcterms:created xsi:type="dcterms:W3CDTF">2021-09-26T10:50:00Z</dcterms:created>
  <dcterms:modified xsi:type="dcterms:W3CDTF">2023-10-18T11:10:00Z</dcterms:modified>
</cp:coreProperties>
</file>